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9AAD19" w14:textId="6881D805" w:rsidR="009A60C0" w:rsidRDefault="0020778F" w:rsidP="009A60C0">
      <w:pPr>
        <w:pStyle w:val="Header"/>
        <w:jc w:val="center"/>
        <w:rPr>
          <w:b/>
          <w:bCs/>
          <w:szCs w:val="20"/>
        </w:rPr>
      </w:pPr>
      <w:r>
        <w:rPr>
          <w:b/>
          <w:bCs/>
        </w:rPr>
        <w:t xml:space="preserve">Computer </w:t>
      </w:r>
      <w:r w:rsidR="009A60C0">
        <w:rPr>
          <w:b/>
          <w:bCs/>
        </w:rPr>
        <w:t>Network</w:t>
      </w:r>
      <w:r>
        <w:rPr>
          <w:b/>
          <w:bCs/>
        </w:rPr>
        <w:t>s</w:t>
      </w:r>
      <w:r w:rsidR="009A60C0">
        <w:rPr>
          <w:b/>
          <w:bCs/>
        </w:rPr>
        <w:t xml:space="preserve"> Design COE </w:t>
      </w:r>
      <w:r w:rsidR="008806FF">
        <w:rPr>
          <w:b/>
          <w:bCs/>
        </w:rPr>
        <w:t>546</w:t>
      </w:r>
    </w:p>
    <w:p w14:paraId="51EF56A5" w14:textId="77777777" w:rsidR="009A60C0" w:rsidRDefault="009A60C0" w:rsidP="009A60C0">
      <w:pPr>
        <w:pStyle w:val="Header"/>
        <w:jc w:val="center"/>
        <w:rPr>
          <w:b/>
          <w:bCs/>
        </w:rPr>
      </w:pPr>
    </w:p>
    <w:p w14:paraId="65DBEB7B" w14:textId="77777777" w:rsidR="009A60C0" w:rsidRDefault="009A60C0" w:rsidP="009A60C0">
      <w:pPr>
        <w:pStyle w:val="Header"/>
        <w:jc w:val="center"/>
        <w:rPr>
          <w:b/>
          <w:bCs/>
        </w:rPr>
      </w:pPr>
    </w:p>
    <w:p w14:paraId="40E5AAF8" w14:textId="5AD3ECE5" w:rsidR="009A60C0" w:rsidRDefault="009A60C0" w:rsidP="009A60C0">
      <w:pPr>
        <w:pStyle w:val="Header"/>
        <w:jc w:val="center"/>
        <w:rPr>
          <w:i/>
          <w:iCs/>
        </w:rPr>
      </w:pPr>
      <w:r>
        <w:rPr>
          <w:i/>
          <w:iCs/>
        </w:rPr>
        <w:t>Winter 20</w:t>
      </w:r>
      <w:r w:rsidR="0020778F">
        <w:rPr>
          <w:i/>
          <w:iCs/>
        </w:rPr>
        <w:t>25</w:t>
      </w:r>
      <w:r>
        <w:rPr>
          <w:i/>
          <w:iCs/>
        </w:rPr>
        <w:t xml:space="preserve"> (2</w:t>
      </w:r>
      <w:r w:rsidR="0020778F">
        <w:rPr>
          <w:i/>
          <w:iCs/>
        </w:rPr>
        <w:t>42</w:t>
      </w:r>
      <w:r>
        <w:rPr>
          <w:i/>
          <w:iCs/>
        </w:rPr>
        <w:t>)</w:t>
      </w:r>
    </w:p>
    <w:p w14:paraId="45DCCB67" w14:textId="77777777" w:rsidR="009A60C0" w:rsidRDefault="009A60C0" w:rsidP="009A60C0">
      <w:pPr>
        <w:pStyle w:val="Header"/>
      </w:pPr>
    </w:p>
    <w:p w14:paraId="42740A0E" w14:textId="77777777" w:rsidR="009A60C0" w:rsidRDefault="009A60C0" w:rsidP="009A60C0">
      <w:pPr>
        <w:pStyle w:val="Header"/>
        <w:tabs>
          <w:tab w:val="left" w:pos="720"/>
        </w:tabs>
        <w:ind w:left="360" w:right="306"/>
      </w:pPr>
    </w:p>
    <w:p w14:paraId="78B29A8B" w14:textId="36AEAD21" w:rsidR="009A60C0" w:rsidRDefault="009A60C0" w:rsidP="009A60C0">
      <w:pPr>
        <w:spacing w:line="360" w:lineRule="auto"/>
        <w:ind w:left="360" w:right="306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5F11830C" wp14:editId="72B92C9C">
                <wp:simplePos x="0" y="0"/>
                <wp:positionH relativeFrom="column">
                  <wp:posOffset>3840480</wp:posOffset>
                </wp:positionH>
                <wp:positionV relativeFrom="paragraph">
                  <wp:posOffset>127000</wp:posOffset>
                </wp:positionV>
                <wp:extent cx="1829435" cy="635"/>
                <wp:effectExtent l="0" t="0" r="37465" b="37465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29435" cy="635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 type="none" w="lg" len="sm"/>
                          <a:tailEnd type="none" w="lg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D152E5" id="Straight Connector 4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2.4pt,10pt" to="446.4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" o:allowincell="f" strokeweight=".25pt">
                <v:stroke startarrowwidth="wide" startarrowlength="short" endarrowwidth="wide" endarrowlength="short"/>
              </v:line>
            </w:pict>
          </mc:Fallback>
        </mc:AlternateContent>
      </w:r>
      <w:r>
        <w:rPr>
          <w:noProof/>
        </w:rPr>
        <w:t>Pratical Final</w:t>
      </w:r>
      <w:r>
        <w:t xml:space="preserve"> Exam</w:t>
      </w:r>
      <w:r>
        <w:tab/>
      </w:r>
      <w:r>
        <w:tab/>
      </w:r>
      <w:r>
        <w:tab/>
      </w:r>
      <w:r>
        <w:tab/>
        <w:t>Name</w:t>
      </w:r>
      <w:r>
        <w:tab/>
      </w:r>
      <w:r>
        <w:tab/>
      </w:r>
      <w:r w:rsidR="00DE7C06">
        <w:t>Nafisa Tabassum</w:t>
      </w:r>
      <w:r>
        <w:tab/>
      </w:r>
    </w:p>
    <w:p w14:paraId="76DFB011" w14:textId="7C1878B5" w:rsidR="009A60C0" w:rsidRPr="00DE7C06" w:rsidRDefault="009A60C0" w:rsidP="009A60C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8723"/>
        </w:tabs>
        <w:spacing w:line="360" w:lineRule="auto"/>
        <w:ind w:left="360" w:right="306"/>
        <w:rPr>
          <w:lang w:val="da-DK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DDD496A" wp14:editId="44F160FF">
                <wp:simplePos x="0" y="0"/>
                <wp:positionH relativeFrom="column">
                  <wp:posOffset>5487035</wp:posOffset>
                </wp:positionH>
                <wp:positionV relativeFrom="paragraph">
                  <wp:posOffset>109855</wp:posOffset>
                </wp:positionV>
                <wp:extent cx="368300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7665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 type="none" w="lg" len="sm"/>
                          <a:tailEnd type="none" w="lg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3F09DB" id="Straight Connector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32.05pt,8.65pt" to="461.0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" o:allowincell="f" strokeweight=".25pt">
                <v:stroke startarrowwidth="wide" startarrowlength="short" endarrowwidth="wide" endarrowlength="short"/>
              </v:lin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6D562A1E" wp14:editId="7B22E815">
                <wp:simplePos x="0" y="0"/>
                <wp:positionH relativeFrom="column">
                  <wp:posOffset>3883025</wp:posOffset>
                </wp:positionH>
                <wp:positionV relativeFrom="paragraph">
                  <wp:posOffset>110490</wp:posOffset>
                </wp:positionV>
                <wp:extent cx="1074420" cy="0"/>
                <wp:effectExtent l="0" t="0" r="0" b="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744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 type="none" w="lg" len="sm"/>
                          <a:tailEnd type="none" w="lg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B277C0" id="Straight Connector 2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5.75pt,8.7pt" to="390.3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" o:allowincell="f" strokeweight=".25pt">
                <v:stroke startarrowwidth="wide" startarrowlength="short" endarrowwidth="wide" endarrowlength="short"/>
              </v:line>
            </w:pict>
          </mc:Fallback>
        </mc:AlternateContent>
      </w:r>
      <w:r w:rsidRPr="00DE7C06">
        <w:rPr>
          <w:lang w:val="da-DK"/>
        </w:rPr>
        <w:t>Dr. Tarek Sheltami</w:t>
      </w:r>
      <w:r w:rsidRPr="00DE7C06">
        <w:rPr>
          <w:lang w:val="da-DK"/>
        </w:rPr>
        <w:tab/>
      </w:r>
      <w:r w:rsidRPr="00DE7C06">
        <w:rPr>
          <w:lang w:val="da-DK"/>
        </w:rPr>
        <w:tab/>
      </w:r>
      <w:r w:rsidRPr="00DE7C06">
        <w:rPr>
          <w:lang w:val="da-DK"/>
        </w:rPr>
        <w:tab/>
      </w:r>
      <w:r w:rsidRPr="00DE7C06">
        <w:rPr>
          <w:lang w:val="da-DK"/>
        </w:rPr>
        <w:tab/>
        <w:t xml:space="preserve">Student #    </w:t>
      </w:r>
      <w:r w:rsidR="00DE7C06" w:rsidRPr="00DE7C06">
        <w:rPr>
          <w:lang w:val="da-DK"/>
        </w:rPr>
        <w:t>202424600</w:t>
      </w:r>
      <w:r w:rsidRPr="00DE7C06">
        <w:rPr>
          <w:lang w:val="da-DK"/>
        </w:rPr>
        <w:t xml:space="preserve">                        SN #</w:t>
      </w:r>
    </w:p>
    <w:p w14:paraId="7E7279D4" w14:textId="1D82B77D" w:rsidR="009A60C0" w:rsidRDefault="009A60C0" w:rsidP="009A60C0">
      <w:pPr>
        <w:spacing w:line="360" w:lineRule="auto"/>
        <w:ind w:left="360" w:right="306"/>
      </w:pPr>
      <w:r>
        <w:t xml:space="preserve">Tuesday May </w:t>
      </w:r>
      <w:r w:rsidR="0020778F">
        <w:t>6</w:t>
      </w:r>
      <w:r>
        <w:t>, 202</w:t>
      </w:r>
      <w:r w:rsidR="0020778F">
        <w:t>5</w:t>
      </w:r>
      <w:r w:rsidR="005B0BA8">
        <w:tab/>
      </w:r>
      <w:r>
        <w:t xml:space="preserve"> </w:t>
      </w:r>
      <w:r>
        <w:tab/>
      </w:r>
      <w:r>
        <w:tab/>
      </w:r>
      <w:r>
        <w:tab/>
        <w:t xml:space="preserve">Section </w:t>
      </w:r>
      <w:r>
        <w:tab/>
      </w:r>
      <w:r w:rsidR="0020778F">
        <w:rPr>
          <w:b/>
        </w:rPr>
        <w:t>2</w:t>
      </w:r>
    </w:p>
    <w:p w14:paraId="08B8AB63" w14:textId="77777777" w:rsidR="009A60C0" w:rsidRDefault="009A60C0" w:rsidP="009A60C0">
      <w:pPr>
        <w:ind w:left="360" w:right="306"/>
        <w:jc w:val="center"/>
      </w:pPr>
    </w:p>
    <w:p w14:paraId="2F93A1B3" w14:textId="7C3A19DC" w:rsidR="009A60C0" w:rsidRDefault="009A60C0" w:rsidP="009A60C0">
      <w:pPr>
        <w:ind w:left="360" w:right="306"/>
        <w:jc w:val="center"/>
        <w:rPr>
          <w:b/>
        </w:rPr>
      </w:pPr>
      <w:r>
        <w:t xml:space="preserve">Time Allowed: </w:t>
      </w:r>
      <w:r w:rsidR="005B0BA8">
        <w:rPr>
          <w:b/>
        </w:rPr>
        <w:t>1.5</w:t>
      </w:r>
      <w:r>
        <w:rPr>
          <w:b/>
        </w:rPr>
        <w:t xml:space="preserve"> hours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7"/>
      </w:tblGrid>
      <w:tr w:rsidR="00F87544" w14:paraId="1C9B2FEB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79EF8" w14:textId="658F1634" w:rsidR="006512FF" w:rsidRPr="006512FF" w:rsidRDefault="00F87544" w:rsidP="00911CAA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t>Company1</w:t>
            </w:r>
          </w:p>
          <w:p w14:paraId="5FDBFECF" w14:textId="77777777" w:rsidR="00C031F8" w:rsidRDefault="00C031F8" w:rsidP="00C031F8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access-list</w:t>
            </w:r>
          </w:p>
          <w:p w14:paraId="49DDFB5B" w14:textId="0FFFC595" w:rsidR="00DE7C06" w:rsidRDefault="00DE7C06" w:rsidP="00C031F8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624BAD82" wp14:editId="4ADF7DB0">
                  <wp:extent cx="4997302" cy="1021383"/>
                  <wp:effectExtent l="0" t="0" r="0" b="7620"/>
                  <wp:docPr id="8292294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922944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0877" cy="1026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CB2A23" w14:textId="77777777" w:rsidR="00C031F8" w:rsidRDefault="00C031F8" w:rsidP="00C031F8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run | sec int</w:t>
            </w:r>
          </w:p>
          <w:p w14:paraId="6900D57C" w14:textId="00A96B6A" w:rsidR="00DE7C06" w:rsidRDefault="00DE7C06" w:rsidP="00C031F8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lastRenderedPageBreak/>
              <w:drawing>
                <wp:inline distT="0" distB="0" distL="0" distR="0" wp14:anchorId="7E8A731B" wp14:editId="5BF27C5B">
                  <wp:extent cx="4795284" cy="4321099"/>
                  <wp:effectExtent l="0" t="0" r="5715" b="3810"/>
                  <wp:docPr id="1428252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2525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331" cy="4325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1C3983" w14:textId="411B5C4A" w:rsidR="00C031F8" w:rsidRDefault="00C031F8" w:rsidP="00C031F8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</w:t>
            </w:r>
            <w:r w:rsidRPr="00E72391">
              <w:rPr>
                <w:rFonts w:eastAsia="Times New Roman" w:cs="Times New Roman"/>
              </w:rPr>
              <w:t>how ip nat statistics</w:t>
            </w:r>
          </w:p>
          <w:p w14:paraId="76F30A97" w14:textId="49FB7391" w:rsidR="00DE7C06" w:rsidRDefault="00DE7C06" w:rsidP="00C031F8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4E8D542C" wp14:editId="1EE2F54D">
                  <wp:extent cx="4930567" cy="1112616"/>
                  <wp:effectExtent l="0" t="0" r="3810" b="0"/>
                  <wp:docPr id="15553786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37869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0567" cy="1112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D0DAC7" w14:textId="77777777" w:rsidR="005E1E12" w:rsidRDefault="00C031F8" w:rsidP="00C031F8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ip route static</w:t>
            </w:r>
          </w:p>
          <w:p w14:paraId="13486AF7" w14:textId="0A43C30D" w:rsidR="00DE7C06" w:rsidRPr="007D0A78" w:rsidRDefault="00DE7C06" w:rsidP="00C031F8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649E715C" wp14:editId="2D6FB3A2">
                  <wp:extent cx="4823878" cy="472481"/>
                  <wp:effectExtent l="0" t="0" r="0" b="3810"/>
                  <wp:docPr id="20144135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441359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3878" cy="4724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544" w14:paraId="346FDA71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B8FA9" w14:textId="45D822F9" w:rsidR="006512FF" w:rsidRPr="006512FF" w:rsidRDefault="00F87544" w:rsidP="00842B24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lastRenderedPageBreak/>
              <w:t>Company2</w:t>
            </w:r>
            <w:r w:rsidR="00036C3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t xml:space="preserve"> </w:t>
            </w:r>
          </w:p>
          <w:p w14:paraId="5CB4DDF7" w14:textId="77777777" w:rsidR="002F02EE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access-list</w:t>
            </w:r>
          </w:p>
          <w:p w14:paraId="696FDEE3" w14:textId="39DE091A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161004E3" wp14:editId="7F983527">
                  <wp:extent cx="4747671" cy="609653"/>
                  <wp:effectExtent l="0" t="0" r="0" b="0"/>
                  <wp:docPr id="1917947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794736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671" cy="609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8C0879" w14:textId="036BED62" w:rsidR="002F02EE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run | sec nat</w:t>
            </w:r>
          </w:p>
          <w:p w14:paraId="6FE3BD3C" w14:textId="7EB68D63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lastRenderedPageBreak/>
              <w:drawing>
                <wp:inline distT="0" distB="0" distL="0" distR="0" wp14:anchorId="3C5B061A" wp14:editId="0B05E618">
                  <wp:extent cx="5258256" cy="800169"/>
                  <wp:effectExtent l="0" t="0" r="0" b="0"/>
                  <wp:docPr id="13930293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302930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8256" cy="800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2DCE12" w14:textId="77777777" w:rsidR="002F02EE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 s</w:t>
            </w:r>
            <w:r w:rsidRPr="00E72391">
              <w:rPr>
                <w:rFonts w:eastAsia="Times New Roman" w:cs="Times New Roman"/>
              </w:rPr>
              <w:t>how ip nat statistics</w:t>
            </w:r>
          </w:p>
          <w:p w14:paraId="474ACE52" w14:textId="05FE7A07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0E9C2042" wp14:editId="168E42EB">
                  <wp:extent cx="5494496" cy="1150720"/>
                  <wp:effectExtent l="0" t="0" r="0" b="0"/>
                  <wp:docPr id="12702209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022090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4496" cy="1150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C5EC88" w14:textId="77777777" w:rsidR="005E1E12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ip route static</w:t>
            </w:r>
          </w:p>
          <w:p w14:paraId="1486534A" w14:textId="337EB09B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1E4A02E0" wp14:editId="185D19AE">
                  <wp:extent cx="4930567" cy="472481"/>
                  <wp:effectExtent l="0" t="0" r="3810" b="3810"/>
                  <wp:docPr id="2282916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29169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0567" cy="4724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544" w14:paraId="36F7E7F3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8B873" w14:textId="706DD295" w:rsidR="006512FF" w:rsidRPr="006512FF" w:rsidRDefault="00F87544" w:rsidP="00036C3F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lastRenderedPageBreak/>
              <w:t>Company3</w:t>
            </w:r>
            <w:r w:rsidR="00036C3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t xml:space="preserve"> </w:t>
            </w:r>
          </w:p>
          <w:p w14:paraId="5217D6FB" w14:textId="77777777" w:rsidR="002F02EE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access-list</w:t>
            </w:r>
          </w:p>
          <w:p w14:paraId="19EF3874" w14:textId="79BB583F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23355E60" wp14:editId="51725B85">
                  <wp:extent cx="4656223" cy="647756"/>
                  <wp:effectExtent l="0" t="0" r="0" b="0"/>
                  <wp:docPr id="18764287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642877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6223" cy="647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5AA905" w14:textId="4C03C088" w:rsidR="002F02EE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run | sec nat</w:t>
            </w:r>
          </w:p>
          <w:p w14:paraId="4F928D76" w14:textId="13C69E41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45B1DCB5" wp14:editId="536CF554">
                  <wp:extent cx="5732145" cy="802005"/>
                  <wp:effectExtent l="0" t="0" r="1905" b="0"/>
                  <wp:docPr id="17128744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2874413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802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12E854" w14:textId="77777777" w:rsidR="002F02EE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 s</w:t>
            </w:r>
            <w:r w:rsidRPr="00E72391">
              <w:rPr>
                <w:rFonts w:eastAsia="Times New Roman" w:cs="Times New Roman"/>
              </w:rPr>
              <w:t>how ip nat statistics</w:t>
            </w:r>
          </w:p>
          <w:p w14:paraId="4C7958DE" w14:textId="3CC66D01" w:rsidR="00DE7C06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23508520" wp14:editId="630FD438">
                  <wp:extent cx="5067739" cy="1280271"/>
                  <wp:effectExtent l="0" t="0" r="0" b="0"/>
                  <wp:docPr id="10635854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58547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7739" cy="1280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EBDD7" w14:textId="77777777" w:rsidR="00F87544" w:rsidRDefault="002F02EE" w:rsidP="002F02E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ip route static</w:t>
            </w:r>
          </w:p>
          <w:p w14:paraId="0BFC4DB0" w14:textId="2C94F368" w:rsidR="00DE7C06" w:rsidRPr="007D0A78" w:rsidRDefault="00DE7C06" w:rsidP="002F02EE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694ABAAA" wp14:editId="72E7FC72">
                  <wp:extent cx="4785775" cy="571550"/>
                  <wp:effectExtent l="0" t="0" r="0" b="0"/>
                  <wp:docPr id="9119031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1903142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775" cy="5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544" w14:paraId="3B35084D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76AC" w14:textId="77777777" w:rsidR="00DE7C06" w:rsidRDefault="00DE7C06" w:rsidP="00842B24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</w:p>
          <w:p w14:paraId="0BD892B1" w14:textId="77777777" w:rsidR="00DE7C06" w:rsidRDefault="00DE7C06" w:rsidP="00842B24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</w:p>
          <w:p w14:paraId="69CBF9EE" w14:textId="77777777" w:rsidR="00DE7C06" w:rsidRDefault="00DE7C06" w:rsidP="00842B24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</w:p>
          <w:p w14:paraId="1CAED0BB" w14:textId="0E804461" w:rsidR="006512FF" w:rsidRDefault="00F87544" w:rsidP="00842B24">
            <w:pPr>
              <w:rPr>
                <w:rFonts w:eastAsia="Times New Roman" w:cs="Times New Roman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lastRenderedPageBreak/>
              <w:t>ISP1</w:t>
            </w:r>
          </w:p>
          <w:p w14:paraId="4B07158D" w14:textId="77777777" w:rsidR="00F87544" w:rsidRDefault="00F87544" w:rsidP="00842B24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show </w:t>
            </w:r>
            <w:r w:rsidR="00D937E3">
              <w:rPr>
                <w:rFonts w:eastAsia="Times New Roman" w:cs="Times New Roman"/>
              </w:rPr>
              <w:t>ip route bgp</w:t>
            </w:r>
          </w:p>
          <w:p w14:paraId="454A0EC3" w14:textId="4E03672C" w:rsidR="00DE7C06" w:rsidRDefault="00DE7C06" w:rsidP="00842B24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7399D21B" wp14:editId="6F1E4ED1">
                  <wp:extent cx="4237087" cy="624894"/>
                  <wp:effectExtent l="0" t="0" r="0" b="3810"/>
                  <wp:docPr id="9499886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9988678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7087" cy="624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544" w14:paraId="553A3E00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6E08" w14:textId="77777777" w:rsidR="006512FF" w:rsidRDefault="00F87544" w:rsidP="009659E3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lastRenderedPageBreak/>
              <w:t>ISP2</w:t>
            </w:r>
          </w:p>
          <w:p w14:paraId="157994D4" w14:textId="77777777" w:rsidR="00F87544" w:rsidRDefault="00D937E3" w:rsidP="009659E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ip route bgp</w:t>
            </w:r>
          </w:p>
          <w:p w14:paraId="7775EFA3" w14:textId="0E7A61BD" w:rsidR="00DE7C06" w:rsidRPr="009659E3" w:rsidRDefault="00DE7C06" w:rsidP="009659E3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0804568C" wp14:editId="2978E5E5">
                  <wp:extent cx="4633362" cy="929721"/>
                  <wp:effectExtent l="0" t="0" r="0" b="3810"/>
                  <wp:docPr id="1998712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871282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3362" cy="929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544" w14:paraId="7E4ABB3D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02F3" w14:textId="77777777" w:rsidR="006512FF" w:rsidRDefault="00F87544" w:rsidP="009659E3">
            <w:pPr>
              <w:rPr>
                <w:rFonts w:eastAsia="Times New Roman" w:cs="Times New Roman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t>ISP3</w:t>
            </w:r>
          </w:p>
          <w:p w14:paraId="54B58CA4" w14:textId="77777777" w:rsidR="00F87544" w:rsidRDefault="00D937E3" w:rsidP="009659E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how ip route bgp</w:t>
            </w:r>
          </w:p>
          <w:p w14:paraId="525ABE7E" w14:textId="6F70C2E4" w:rsidR="00DE7C06" w:rsidRDefault="00DE7C06" w:rsidP="009659E3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53F1AAA6" wp14:editId="792C8C06">
                  <wp:extent cx="4130398" cy="1005927"/>
                  <wp:effectExtent l="0" t="0" r="3810" b="3810"/>
                  <wp:docPr id="10898897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9889745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0398" cy="1005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7544" w14:paraId="6F15764E" w14:textId="77777777" w:rsidTr="006512FF"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55A23" w14:textId="6B0FB379" w:rsidR="006512FF" w:rsidRPr="006512FF" w:rsidRDefault="00F87544" w:rsidP="00F13770">
            <w:pPr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</w:pPr>
            <w:r w:rsidRPr="006512FF">
              <w:rPr>
                <w:rFonts w:eastAsia="Times New Roman" w:cs="Times New Roman"/>
                <w:b/>
                <w:bCs/>
                <w:color w:val="FF0000"/>
                <w:sz w:val="32"/>
                <w:szCs w:val="32"/>
              </w:rPr>
              <w:t xml:space="preserve">Public_Internet </w:t>
            </w:r>
          </w:p>
          <w:p w14:paraId="3ADE8F53" w14:textId="3EF61AF7" w:rsidR="00F87544" w:rsidRDefault="00F87544" w:rsidP="00F13770">
            <w:pPr>
              <w:rPr>
                <w:rFonts w:eastAsia="Times New Roman" w:cs="Times New Roman"/>
              </w:rPr>
            </w:pPr>
            <w:r w:rsidRPr="00E72391">
              <w:rPr>
                <w:rFonts w:eastAsia="Times New Roman" w:cs="Times New Roman"/>
              </w:rPr>
              <w:t>show ip nat statistics</w:t>
            </w:r>
          </w:p>
          <w:p w14:paraId="01AD1051" w14:textId="1F3267CA" w:rsidR="00DE7C06" w:rsidRDefault="00DE7C06" w:rsidP="00F13770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6BC47E02" wp14:editId="6C22F375">
                  <wp:extent cx="5425910" cy="1120237"/>
                  <wp:effectExtent l="0" t="0" r="3810" b="3810"/>
                  <wp:docPr id="12742379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4237906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5910" cy="1120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2D3F05" w14:textId="6FDE62DB" w:rsidR="00F87544" w:rsidRDefault="001162B8" w:rsidP="00F13770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 </w:t>
            </w:r>
            <w:r w:rsidR="00F87544">
              <w:rPr>
                <w:rFonts w:eastAsia="Times New Roman" w:cs="Times New Roman"/>
              </w:rPr>
              <w:t>show run | sec nat</w:t>
            </w:r>
          </w:p>
          <w:p w14:paraId="0CED6FE7" w14:textId="089F3F29" w:rsidR="00DE7C06" w:rsidRDefault="00DE7C06" w:rsidP="00F13770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6046ACC2" wp14:editId="125E7668">
                  <wp:extent cx="5732145" cy="949325"/>
                  <wp:effectExtent l="0" t="0" r="1905" b="3175"/>
                  <wp:docPr id="484107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107816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949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6191B4" w14:textId="77777777" w:rsidR="00F87544" w:rsidRDefault="001162B8" w:rsidP="009659E3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 </w:t>
            </w:r>
            <w:r w:rsidR="00F87544">
              <w:rPr>
                <w:rFonts w:eastAsia="Times New Roman" w:cs="Times New Roman"/>
              </w:rPr>
              <w:t>show ip route static</w:t>
            </w:r>
          </w:p>
          <w:p w14:paraId="674466EB" w14:textId="7693E324" w:rsidR="00DE7C06" w:rsidRPr="009659E3" w:rsidRDefault="00DE7C06" w:rsidP="009659E3">
            <w:pPr>
              <w:rPr>
                <w:rFonts w:eastAsia="Times New Roman" w:cs="Times New Roman"/>
              </w:rPr>
            </w:pPr>
            <w:r w:rsidRPr="00DE7C06">
              <w:rPr>
                <w:rFonts w:eastAsia="Times New Roman" w:cs="Times New Roman"/>
              </w:rPr>
              <w:drawing>
                <wp:inline distT="0" distB="0" distL="0" distR="0" wp14:anchorId="227DD949" wp14:editId="51058D13">
                  <wp:extent cx="4381880" cy="419136"/>
                  <wp:effectExtent l="0" t="0" r="0" b="0"/>
                  <wp:docPr id="2197504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75047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880" cy="419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FF13A4" w14:textId="77777777" w:rsidR="00591440" w:rsidRDefault="00591440" w:rsidP="009A60C0">
      <w:pPr>
        <w:ind w:left="360" w:right="306"/>
        <w:jc w:val="center"/>
        <w:rPr>
          <w:b/>
        </w:rPr>
      </w:pPr>
    </w:p>
    <w:p w14:paraId="4B18971F" w14:textId="1A806E45" w:rsidR="000903EB" w:rsidRPr="00753955" w:rsidRDefault="000903EB" w:rsidP="00753955"/>
    <w:sectPr w:rsidR="000903EB" w:rsidRPr="00753955" w:rsidSect="004C4286">
      <w:headerReference w:type="default" r:id="rId28"/>
      <w:footerReference w:type="default" r:id="rId29"/>
      <w:pgSz w:w="11907" w:h="16839" w:code="9"/>
      <w:pgMar w:top="3060" w:right="1440" w:bottom="1350" w:left="1440" w:header="6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30278" w14:textId="77777777" w:rsidR="008E5DB2" w:rsidRDefault="008E5DB2" w:rsidP="00C74F74">
      <w:pPr>
        <w:spacing w:after="0" w:line="240" w:lineRule="auto"/>
      </w:pPr>
      <w:r>
        <w:separator/>
      </w:r>
    </w:p>
  </w:endnote>
  <w:endnote w:type="continuationSeparator" w:id="0">
    <w:p w14:paraId="4F3F504F" w14:textId="77777777" w:rsidR="008E5DB2" w:rsidRDefault="008E5DB2" w:rsidP="00C74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AB2FA" w14:textId="4C3FEB5F" w:rsidR="00C74F74" w:rsidRDefault="009A6293" w:rsidP="00F871A6">
    <w:pPr>
      <w:pStyle w:val="Footer"/>
      <w:ind w:right="-720" w:hanging="720"/>
    </w:pPr>
    <w:r>
      <w:rPr>
        <w:noProof/>
      </w:rPr>
      <w:drawing>
        <wp:anchor distT="0" distB="0" distL="114300" distR="114300" simplePos="0" relativeHeight="251663360" behindDoc="0" locked="0" layoutInCell="1" allowOverlap="1" wp14:anchorId="4B358BC1" wp14:editId="2EF86206">
          <wp:simplePos x="0" y="0"/>
          <wp:positionH relativeFrom="margin">
            <wp:align>center</wp:align>
          </wp:positionH>
          <wp:positionV relativeFrom="paragraph">
            <wp:posOffset>-102535</wp:posOffset>
          </wp:positionV>
          <wp:extent cx="6519346" cy="353432"/>
          <wp:effectExtent l="0" t="0" r="0" b="8890"/>
          <wp:wrapNone/>
          <wp:docPr id="1" name="Picture 1" descr="C:\Users\ITC\Desktop\مذكرة - مذكرات متنوعة\مذكرة كلية الحوسبة والرياضيات قسم هندسة الحاسب ذيل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TC\Desktop\مذكرة - مذكرات متنوعة\مذكرة كلية الحوسبة والرياضيات قسم هندسة الحاسب ذيل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9346" cy="353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BA0DCB1" w14:textId="77777777" w:rsidR="00C74F74" w:rsidRDefault="00C74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579474" w14:textId="77777777" w:rsidR="008E5DB2" w:rsidRDefault="008E5DB2" w:rsidP="00C74F74">
      <w:pPr>
        <w:spacing w:after="0" w:line="240" w:lineRule="auto"/>
      </w:pPr>
      <w:r>
        <w:separator/>
      </w:r>
    </w:p>
  </w:footnote>
  <w:footnote w:type="continuationSeparator" w:id="0">
    <w:p w14:paraId="1A059CB9" w14:textId="77777777" w:rsidR="008E5DB2" w:rsidRDefault="008E5DB2" w:rsidP="00C74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EE7D35" w14:textId="66BC0224" w:rsidR="00C74F74" w:rsidRDefault="00D90F91" w:rsidP="00C74F74">
    <w:pPr>
      <w:pStyle w:val="Header"/>
      <w:tabs>
        <w:tab w:val="clear" w:pos="4680"/>
        <w:tab w:val="clear" w:pos="9360"/>
      </w:tabs>
      <w:ind w:hanging="720"/>
      <w:jc w:val="cent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D6191FF" wp14:editId="7325FE62">
          <wp:simplePos x="0" y="0"/>
          <wp:positionH relativeFrom="margin">
            <wp:align>center</wp:align>
          </wp:positionH>
          <wp:positionV relativeFrom="paragraph">
            <wp:posOffset>337859</wp:posOffset>
          </wp:positionV>
          <wp:extent cx="6516991" cy="886351"/>
          <wp:effectExtent l="0" t="0" r="0" b="9525"/>
          <wp:wrapNone/>
          <wp:docPr id="5" name="Picture 5" descr="C:\Users\ITC\Desktop\مذكرة - مذكرات متنوعة\مذكرة كلية الحوسبة والرياضيات قسم هندسة الحاسب راسية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ITC\Desktop\مذكرة - مذكرات متنوعة\مذكرة كلية الحوسبة والرياضيات قسم هندسة الحاسب راسية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6991" cy="88635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78459CC"/>
    <w:multiLevelType w:val="hybridMultilevel"/>
    <w:tmpl w:val="9F3EBB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3125B5"/>
    <w:multiLevelType w:val="hybridMultilevel"/>
    <w:tmpl w:val="81F2AB2C"/>
    <w:lvl w:ilvl="0" w:tplc="934A047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 w16cid:durableId="1084453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95188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WxtDA1N7QwNjNV0lEKTi0uzszPAykwrAUAz+UKoywAAAA="/>
  </w:docVars>
  <w:rsids>
    <w:rsidRoot w:val="00C74F74"/>
    <w:rsid w:val="00002AE3"/>
    <w:rsid w:val="00036C3F"/>
    <w:rsid w:val="000718F1"/>
    <w:rsid w:val="00073771"/>
    <w:rsid w:val="00084041"/>
    <w:rsid w:val="000903EB"/>
    <w:rsid w:val="00091EA0"/>
    <w:rsid w:val="001162B8"/>
    <w:rsid w:val="00116D8B"/>
    <w:rsid w:val="00156F0F"/>
    <w:rsid w:val="00176EF5"/>
    <w:rsid w:val="0018632A"/>
    <w:rsid w:val="0019579D"/>
    <w:rsid w:val="001C3503"/>
    <w:rsid w:val="001F670F"/>
    <w:rsid w:val="0020778F"/>
    <w:rsid w:val="00237D49"/>
    <w:rsid w:val="00250C53"/>
    <w:rsid w:val="00287991"/>
    <w:rsid w:val="00290C3E"/>
    <w:rsid w:val="002B15DA"/>
    <w:rsid w:val="002F02EE"/>
    <w:rsid w:val="00320E1E"/>
    <w:rsid w:val="00331165"/>
    <w:rsid w:val="00343FC6"/>
    <w:rsid w:val="00357E4E"/>
    <w:rsid w:val="0036075F"/>
    <w:rsid w:val="00392471"/>
    <w:rsid w:val="003B5DCA"/>
    <w:rsid w:val="003D2B7F"/>
    <w:rsid w:val="003F21F3"/>
    <w:rsid w:val="003F41F0"/>
    <w:rsid w:val="00451643"/>
    <w:rsid w:val="004728D8"/>
    <w:rsid w:val="0049100F"/>
    <w:rsid w:val="004C4286"/>
    <w:rsid w:val="004D48E4"/>
    <w:rsid w:val="004D7BFE"/>
    <w:rsid w:val="005162C8"/>
    <w:rsid w:val="005361B7"/>
    <w:rsid w:val="00556E92"/>
    <w:rsid w:val="00565A09"/>
    <w:rsid w:val="00590253"/>
    <w:rsid w:val="00591440"/>
    <w:rsid w:val="005B0BA8"/>
    <w:rsid w:val="005E1E12"/>
    <w:rsid w:val="005F1572"/>
    <w:rsid w:val="0060053F"/>
    <w:rsid w:val="00605140"/>
    <w:rsid w:val="00627023"/>
    <w:rsid w:val="0063399D"/>
    <w:rsid w:val="00635FCB"/>
    <w:rsid w:val="00636291"/>
    <w:rsid w:val="00640E65"/>
    <w:rsid w:val="00647AE0"/>
    <w:rsid w:val="006512FF"/>
    <w:rsid w:val="00655341"/>
    <w:rsid w:val="0066095C"/>
    <w:rsid w:val="006B3329"/>
    <w:rsid w:val="0071199E"/>
    <w:rsid w:val="0072765C"/>
    <w:rsid w:val="00753955"/>
    <w:rsid w:val="00764B68"/>
    <w:rsid w:val="007D0A78"/>
    <w:rsid w:val="007D5422"/>
    <w:rsid w:val="00805C43"/>
    <w:rsid w:val="00842B24"/>
    <w:rsid w:val="00854D4E"/>
    <w:rsid w:val="008621B4"/>
    <w:rsid w:val="0086308B"/>
    <w:rsid w:val="008806FF"/>
    <w:rsid w:val="00887855"/>
    <w:rsid w:val="00890AFC"/>
    <w:rsid w:val="008C075E"/>
    <w:rsid w:val="008E5DB2"/>
    <w:rsid w:val="00911CAA"/>
    <w:rsid w:val="009659E3"/>
    <w:rsid w:val="00966EED"/>
    <w:rsid w:val="00982D4E"/>
    <w:rsid w:val="009866FE"/>
    <w:rsid w:val="009A3C83"/>
    <w:rsid w:val="009A60C0"/>
    <w:rsid w:val="009A6293"/>
    <w:rsid w:val="009B5CB1"/>
    <w:rsid w:val="009C623E"/>
    <w:rsid w:val="009D2C7D"/>
    <w:rsid w:val="009D4734"/>
    <w:rsid w:val="00A35E72"/>
    <w:rsid w:val="00A43D4B"/>
    <w:rsid w:val="00A45A0C"/>
    <w:rsid w:val="00A75852"/>
    <w:rsid w:val="00A8663C"/>
    <w:rsid w:val="00A93ACB"/>
    <w:rsid w:val="00AA38C8"/>
    <w:rsid w:val="00AA599C"/>
    <w:rsid w:val="00AB151F"/>
    <w:rsid w:val="00AB6F38"/>
    <w:rsid w:val="00AB7509"/>
    <w:rsid w:val="00B02B4D"/>
    <w:rsid w:val="00B22CBA"/>
    <w:rsid w:val="00B337D0"/>
    <w:rsid w:val="00B66355"/>
    <w:rsid w:val="00B70192"/>
    <w:rsid w:val="00B95BAB"/>
    <w:rsid w:val="00BD67E2"/>
    <w:rsid w:val="00C031F8"/>
    <w:rsid w:val="00C14FC5"/>
    <w:rsid w:val="00C27363"/>
    <w:rsid w:val="00C35D07"/>
    <w:rsid w:val="00C53276"/>
    <w:rsid w:val="00C72ACE"/>
    <w:rsid w:val="00C74F74"/>
    <w:rsid w:val="00C92E90"/>
    <w:rsid w:val="00CA7963"/>
    <w:rsid w:val="00CB091F"/>
    <w:rsid w:val="00CD3083"/>
    <w:rsid w:val="00CD6380"/>
    <w:rsid w:val="00CE6C22"/>
    <w:rsid w:val="00D164FA"/>
    <w:rsid w:val="00D17C4E"/>
    <w:rsid w:val="00D17C9B"/>
    <w:rsid w:val="00D26443"/>
    <w:rsid w:val="00D36722"/>
    <w:rsid w:val="00D75E21"/>
    <w:rsid w:val="00D76441"/>
    <w:rsid w:val="00D829EE"/>
    <w:rsid w:val="00D90F91"/>
    <w:rsid w:val="00D937E3"/>
    <w:rsid w:val="00DD3447"/>
    <w:rsid w:val="00DE7C06"/>
    <w:rsid w:val="00DF4E34"/>
    <w:rsid w:val="00E02371"/>
    <w:rsid w:val="00E0544A"/>
    <w:rsid w:val="00E32D13"/>
    <w:rsid w:val="00E60A31"/>
    <w:rsid w:val="00E72391"/>
    <w:rsid w:val="00E75FD3"/>
    <w:rsid w:val="00EB2E42"/>
    <w:rsid w:val="00EB5343"/>
    <w:rsid w:val="00EB6E97"/>
    <w:rsid w:val="00F13770"/>
    <w:rsid w:val="00F23024"/>
    <w:rsid w:val="00F24084"/>
    <w:rsid w:val="00F43DE6"/>
    <w:rsid w:val="00F45E5F"/>
    <w:rsid w:val="00F615CB"/>
    <w:rsid w:val="00F67B63"/>
    <w:rsid w:val="00F726C3"/>
    <w:rsid w:val="00F871A6"/>
    <w:rsid w:val="00F87544"/>
    <w:rsid w:val="00FA046B"/>
    <w:rsid w:val="00FC7631"/>
    <w:rsid w:val="00FF184B"/>
    <w:rsid w:val="00FF5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60FD15"/>
  <w15:chartTrackingRefBased/>
  <w15:docId w15:val="{4AE883F7-EFEC-47CD-8B3E-9DBF9D6EE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EE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F74"/>
  </w:style>
  <w:style w:type="paragraph" w:styleId="Footer">
    <w:name w:val="footer"/>
    <w:basedOn w:val="Normal"/>
    <w:link w:val="FooterChar"/>
    <w:uiPriority w:val="99"/>
    <w:unhideWhenUsed/>
    <w:rsid w:val="00C7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F74"/>
  </w:style>
  <w:style w:type="character" w:customStyle="1" w:styleId="ListParagraphChar">
    <w:name w:val="List Paragraph Char"/>
    <w:link w:val="ListParagraph"/>
    <w:uiPriority w:val="34"/>
    <w:locked/>
    <w:rsid w:val="00320E1E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320E1E"/>
    <w:pPr>
      <w:spacing w:after="0" w:line="240" w:lineRule="auto"/>
      <w:ind w:left="720" w:hanging="1354"/>
      <w:jc w:val="both"/>
    </w:pPr>
    <w:rPr>
      <w:rFonts w:asciiTheme="minorHAnsi" w:hAnsi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1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192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1199E"/>
    <w:pPr>
      <w:spacing w:after="0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29E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29EE"/>
    <w:rPr>
      <w:color w:val="605E5C"/>
      <w:shd w:val="clear" w:color="auto" w:fill="E1DFDD"/>
    </w:rPr>
  </w:style>
  <w:style w:type="paragraph" w:styleId="NormalWeb">
    <w:name w:val="Normal (Web)"/>
    <w:basedOn w:val="Normal"/>
    <w:rsid w:val="00982D4E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paragraph" w:customStyle="1" w:styleId="Style12ptJustified">
    <w:name w:val="Style 12 pt Justified"/>
    <w:basedOn w:val="Normal"/>
    <w:rsid w:val="00D36722"/>
    <w:pPr>
      <w:spacing w:before="240" w:after="120" w:line="240" w:lineRule="auto"/>
      <w:jc w:val="both"/>
    </w:pPr>
    <w:rPr>
      <w:rFonts w:eastAsia="Times New Roman" w:cs="Times New Roman"/>
      <w:lang w:val="en-GB"/>
    </w:rPr>
  </w:style>
  <w:style w:type="table" w:styleId="TableGrid">
    <w:name w:val="Table Grid"/>
    <w:basedOn w:val="TableNormal"/>
    <w:uiPriority w:val="39"/>
    <w:rsid w:val="005914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3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B7D2D5713C0E4387887C260ED4F6BD" ma:contentTypeVersion="14" ma:contentTypeDescription="Create a new document." ma:contentTypeScope="" ma:versionID="10eb58b01ab153e04b3f5a0334893619">
  <xsd:schema xmlns:xsd="http://www.w3.org/2001/XMLSchema" xmlns:xs="http://www.w3.org/2001/XMLSchema" xmlns:p="http://schemas.microsoft.com/office/2006/metadata/properties" xmlns:ns3="6e3f81ab-dbb3-46fb-860b-2fe5270236e8" xmlns:ns4="c1a38adb-36f3-4044-a176-95765f5dfdc3" targetNamespace="http://schemas.microsoft.com/office/2006/metadata/properties" ma:root="true" ma:fieldsID="4abf5a8423423f798e84fa84de5325d9" ns3:_="" ns4:_="">
    <xsd:import namespace="6e3f81ab-dbb3-46fb-860b-2fe5270236e8"/>
    <xsd:import namespace="c1a38adb-36f3-4044-a176-95765f5dfdc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f81ab-dbb3-46fb-860b-2fe5270236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38adb-36f3-4044-a176-95765f5dfdc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72B37C-9295-4AF4-A983-08D2436B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3f81ab-dbb3-46fb-860b-2fe5270236e8"/>
    <ds:schemaRef ds:uri="c1a38adb-36f3-4044-a176-95765f5dfd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074A09-A3A4-4097-9AA0-4793517431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CAF9A4-8ECC-40BC-A871-23B12D82DDD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27</Words>
  <Characters>580</Characters>
  <Application>Microsoft Office Word</Application>
  <DocSecurity>0</DocSecurity>
  <Lines>7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eed (Sayed Abdul Waheed Shah)</dc:creator>
  <cp:keywords/>
  <dc:description/>
  <cp:lastModifiedBy>NAFISA TABASSUM</cp:lastModifiedBy>
  <cp:revision>5</cp:revision>
  <cp:lastPrinted>2022-01-26T11:11:00Z</cp:lastPrinted>
  <dcterms:created xsi:type="dcterms:W3CDTF">2025-05-06T13:40:00Z</dcterms:created>
  <dcterms:modified xsi:type="dcterms:W3CDTF">2025-05-06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B7D2D5713C0E4387887C260ED4F6BD</vt:lpwstr>
  </property>
  <property fmtid="{D5CDD505-2E9C-101B-9397-08002B2CF9AE}" pid="3" name="GrammarlyDocumentId">
    <vt:lpwstr>3d34d88c-b247-4433-9822-1fe660a34027</vt:lpwstr>
  </property>
</Properties>
</file>